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0C58B85E" w14:textId="348791CF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FF17FC0" w14:textId="77777777" w:rsidR="006959C7" w:rsidRDefault="006959C7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0AB018C9" w:rsidR="007D7E60" w:rsidRPr="007D7E60" w:rsidRDefault="006959C7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Final</w:t>
      </w:r>
      <w:r w:rsidR="005D3B43">
        <w:rPr>
          <w:rFonts w:ascii="Times New Roman" w:hAnsi="Times New Roman" w:cs="Times New Roman"/>
          <w:b/>
          <w:color w:val="00B0F0"/>
          <w:sz w:val="36"/>
        </w:rPr>
        <w:t xml:space="preserve">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  <w:r w:rsidR="005D3B43">
        <w:rPr>
          <w:rFonts w:ascii="Times New Roman" w:hAnsi="Times New Roman" w:cs="Times New Roman"/>
          <w:b/>
          <w:color w:val="00B0F0"/>
          <w:sz w:val="36"/>
        </w:rPr>
        <w:t xml:space="preserve"> 0</w:t>
      </w:r>
      <w:r w:rsidR="0078018A">
        <w:rPr>
          <w:rFonts w:ascii="Times New Roman" w:hAnsi="Times New Roman" w:cs="Times New Roman"/>
          <w:b/>
          <w:color w:val="00B0F0"/>
          <w:sz w:val="36"/>
        </w:rPr>
        <w:t>7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1486C13D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910F90">
        <w:rPr>
          <w:rFonts w:ascii="Times New Roman" w:hAnsi="Times New Roman" w:cs="Times New Roman"/>
          <w:b/>
          <w:color w:val="000000" w:themeColor="text1"/>
          <w:sz w:val="32"/>
        </w:rPr>
        <w:t>I</w:t>
      </w:r>
    </w:p>
    <w:p w14:paraId="64C8DE23" w14:textId="1A5CB47C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78018A">
        <w:rPr>
          <w:rFonts w:ascii="Times New Roman" w:hAnsi="Times New Roman" w:cs="Times New Roman"/>
          <w:b/>
          <w:color w:val="000000" w:themeColor="text1"/>
          <w:sz w:val="32"/>
        </w:rPr>
        <w:t>12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</w:t>
      </w:r>
      <w:r w:rsidR="0078018A">
        <w:rPr>
          <w:rFonts w:ascii="Times New Roman" w:hAnsi="Times New Roman" w:cs="Times New Roman"/>
          <w:b/>
          <w:color w:val="000000" w:themeColor="text1"/>
          <w:sz w:val="32"/>
        </w:rPr>
        <w:t>4</w:t>
      </w:r>
      <w:r>
        <w:rPr>
          <w:rFonts w:ascii="Times New Roman" w:hAnsi="Times New Roman" w:cs="Times New Roman"/>
          <w:b/>
          <w:color w:val="000000" w:themeColor="text1"/>
          <w:sz w:val="32"/>
        </w:rPr>
        <w:t>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3A7CA8EF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  <w:r w:rsidR="006959C7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6959C7">
        <w:rPr>
          <w:rFonts w:ascii="Times New Roman" w:hAnsi="Times New Roman" w:cs="Times New Roman"/>
          <w:b/>
          <w:color w:val="000000" w:themeColor="text1"/>
          <w:sz w:val="32"/>
        </w:rPr>
        <w:t>Group 03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Rahman, Sheikh Talha </w:t>
            </w:r>
            <w:proofErr w:type="spellStart"/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Jubayer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  <w:tr w:rsidR="006959C7" w:rsidRPr="007D7E60" w14:paraId="22893741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45955785" w14:textId="2EA65490" w:rsidR="006959C7" w:rsidRPr="006959C7" w:rsidRDefault="006959C7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Shifat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,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Mahabub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Hasan</w:t>
            </w:r>
          </w:p>
        </w:tc>
        <w:tc>
          <w:tcPr>
            <w:tcW w:w="3932" w:type="dxa"/>
            <w:vAlign w:val="center"/>
          </w:tcPr>
          <w:p w14:paraId="0D4B730B" w14:textId="27D1E535" w:rsidR="006959C7" w:rsidRPr="00502B2D" w:rsidRDefault="006959C7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41460-3</w:t>
            </w:r>
          </w:p>
        </w:tc>
      </w:tr>
      <w:tr w:rsidR="006959C7" w:rsidRPr="007D7E60" w14:paraId="4ED554A8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7E93A39A" w14:textId="22BA7841" w:rsidR="006959C7" w:rsidRPr="006959C7" w:rsidRDefault="006959C7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Hasan, Sayeed</w:t>
            </w:r>
          </w:p>
        </w:tc>
        <w:tc>
          <w:tcPr>
            <w:tcW w:w="3932" w:type="dxa"/>
            <w:vAlign w:val="center"/>
          </w:tcPr>
          <w:p w14:paraId="00F840A9" w14:textId="4DBE8A03" w:rsidR="006959C7" w:rsidRPr="00502B2D" w:rsidRDefault="006959C7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41005-2</w:t>
            </w:r>
          </w:p>
        </w:tc>
      </w:tr>
      <w:tr w:rsidR="006959C7" w:rsidRPr="007D7E60" w14:paraId="45885B43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3E14477A" w14:textId="68C2E2C7" w:rsidR="006959C7" w:rsidRPr="006959C7" w:rsidRDefault="006959C7" w:rsidP="006959C7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Islam, Hasan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Sanjry</w:t>
            </w:r>
            <w:proofErr w:type="spellEnd"/>
          </w:p>
        </w:tc>
        <w:tc>
          <w:tcPr>
            <w:tcW w:w="3932" w:type="dxa"/>
            <w:vAlign w:val="center"/>
          </w:tcPr>
          <w:p w14:paraId="2B06F8ED" w14:textId="11817ACD" w:rsidR="006959C7" w:rsidRPr="00502B2D" w:rsidRDefault="006959C7" w:rsidP="006959C7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39589-1</w:t>
            </w:r>
          </w:p>
        </w:tc>
      </w:tr>
      <w:tr w:rsidR="006959C7" w:rsidRPr="007D7E60" w14:paraId="5E386500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2CAB811B" w14:textId="5CD6673C" w:rsidR="006959C7" w:rsidRPr="006959C7" w:rsidRDefault="006959C7" w:rsidP="006959C7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Durjoy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, Md.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Badrul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Alam</w:t>
            </w:r>
            <w:proofErr w:type="spellEnd"/>
          </w:p>
        </w:tc>
        <w:tc>
          <w:tcPr>
            <w:tcW w:w="3932" w:type="dxa"/>
            <w:vAlign w:val="center"/>
          </w:tcPr>
          <w:p w14:paraId="4A84A846" w14:textId="28434FE6" w:rsidR="006959C7" w:rsidRPr="00502B2D" w:rsidRDefault="006959C7" w:rsidP="006959C7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8-3924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1C8FD1A8" w14:textId="073D1EC2" w:rsidR="006959C7" w:rsidRDefault="006959C7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55EFC958" w14:textId="301CD4B1" w:rsidR="00FC502F" w:rsidRPr="006959C7" w:rsidRDefault="008956E1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Tasks</w:t>
      </w:r>
    </w:p>
    <w:p w14:paraId="5666A64B" w14:textId="77777777" w:rsidR="00BF70ED" w:rsidRDefault="00BF70ED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9C09525" w14:textId="64213D49" w:rsidR="008956E1" w:rsidRDefault="0078018A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6A38FA40" wp14:editId="26E55633">
            <wp:extent cx="6324600" cy="5895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89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CAB49" w14:textId="77777777" w:rsidR="00BF70ED" w:rsidRDefault="00BF70ED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C34A9C8" w14:textId="714F83D7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</w:t>
      </w:r>
    </w:p>
    <w:p w14:paraId="50E5FBF9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1B2F4D7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00BAEBA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1DEE317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55EC81F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6D43B17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58FD2A8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0356662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2498999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0D49FA8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6A1C9C07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</w:t>
      </w:r>
    </w:p>
    <w:p w14:paraId="669A9EF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s = 4000; </w:t>
      </w:r>
      <w:r>
        <w:rPr>
          <w:rFonts w:ascii="Courier New" w:hAnsi="Courier New" w:cs="Courier New"/>
          <w:color w:val="228B22"/>
          <w:sz w:val="20"/>
          <w:szCs w:val="20"/>
        </w:rPr>
        <w:t>%sampling frequency</w:t>
      </w:r>
    </w:p>
    <w:p w14:paraId="54D1758C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 = 0:1/fs:(1-(1/fs)); </w:t>
      </w:r>
      <w:r>
        <w:rPr>
          <w:rFonts w:ascii="Courier New" w:hAnsi="Courier New" w:cs="Courier New"/>
          <w:color w:val="228B22"/>
          <w:sz w:val="20"/>
          <w:szCs w:val="20"/>
        </w:rPr>
        <w:t>%time axis</w:t>
      </w:r>
    </w:p>
    <w:p w14:paraId="0297537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0269499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1 = (F+2); </w:t>
      </w:r>
      <w:r>
        <w:rPr>
          <w:rFonts w:ascii="Courier New" w:hAnsi="Courier New" w:cs="Courier New"/>
          <w:color w:val="228B22"/>
          <w:sz w:val="20"/>
          <w:szCs w:val="20"/>
        </w:rPr>
        <w:t>%amplitude for first message = (F+2) = (6+2) = 8</w:t>
      </w:r>
    </w:p>
    <w:p w14:paraId="1C3894B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2 = (F+5); </w:t>
      </w:r>
      <w:r>
        <w:rPr>
          <w:rFonts w:ascii="Courier New" w:hAnsi="Courier New" w:cs="Courier New"/>
          <w:color w:val="228B22"/>
          <w:sz w:val="20"/>
          <w:szCs w:val="20"/>
        </w:rPr>
        <w:t>%amplitude for second message = (F+5) = (6+5) = 11</w:t>
      </w:r>
    </w:p>
    <w:p w14:paraId="41AD710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3 = (F+8); </w:t>
      </w:r>
      <w:r>
        <w:rPr>
          <w:rFonts w:ascii="Courier New" w:hAnsi="Courier New" w:cs="Courier New"/>
          <w:color w:val="228B22"/>
          <w:sz w:val="20"/>
          <w:szCs w:val="20"/>
        </w:rPr>
        <w:t>%amplitude for third message = (F+8) = (6+8) = 14</w:t>
      </w:r>
    </w:p>
    <w:p w14:paraId="35D5580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m4 = (F+11); </w:t>
      </w:r>
      <w:r>
        <w:rPr>
          <w:rFonts w:ascii="Courier New" w:hAnsi="Courier New" w:cs="Courier New"/>
          <w:color w:val="228B22"/>
          <w:sz w:val="20"/>
          <w:szCs w:val="20"/>
        </w:rPr>
        <w:t>%amplitude for fourth message = (F+11) = (6+11) = 17</w:t>
      </w:r>
    </w:p>
    <w:p w14:paraId="549FF45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76E877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m1 = (G+1); </w:t>
      </w:r>
      <w:r>
        <w:rPr>
          <w:rFonts w:ascii="Courier New" w:hAnsi="Courier New" w:cs="Courier New"/>
          <w:color w:val="228B22"/>
          <w:sz w:val="20"/>
          <w:szCs w:val="20"/>
        </w:rPr>
        <w:t>%frequency for first message = (G+1) = (8+1) = 9</w:t>
      </w:r>
    </w:p>
    <w:p w14:paraId="0650182F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m2 = (G+2); </w:t>
      </w:r>
      <w:r>
        <w:rPr>
          <w:rFonts w:ascii="Courier New" w:hAnsi="Courier New" w:cs="Courier New"/>
          <w:color w:val="228B22"/>
          <w:sz w:val="20"/>
          <w:szCs w:val="20"/>
        </w:rPr>
        <w:t>%frequency for second message = (G+2) = (8+2) = 10</w:t>
      </w:r>
    </w:p>
    <w:p w14:paraId="49BC73C7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m3 = (G+3); </w:t>
      </w:r>
      <w:r>
        <w:rPr>
          <w:rFonts w:ascii="Courier New" w:hAnsi="Courier New" w:cs="Courier New"/>
          <w:color w:val="228B22"/>
          <w:sz w:val="20"/>
          <w:szCs w:val="20"/>
        </w:rPr>
        <w:t>%frequency for third message = (G+3) = (8+3) = 11</w:t>
      </w:r>
    </w:p>
    <w:p w14:paraId="5DB275A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m4 = (G+4); </w:t>
      </w:r>
      <w:r>
        <w:rPr>
          <w:rFonts w:ascii="Courier New" w:hAnsi="Courier New" w:cs="Courier New"/>
          <w:color w:val="228B22"/>
          <w:sz w:val="20"/>
          <w:szCs w:val="20"/>
        </w:rPr>
        <w:t>%frequency for fourth message = (G+4) = (8+4) = 12</w:t>
      </w:r>
    </w:p>
    <w:p w14:paraId="22596CA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BA91CD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c1 = 75; </w:t>
      </w:r>
      <w:r>
        <w:rPr>
          <w:rFonts w:ascii="Courier New" w:hAnsi="Courier New" w:cs="Courier New"/>
          <w:color w:val="228B22"/>
          <w:sz w:val="20"/>
          <w:szCs w:val="20"/>
        </w:rPr>
        <w:t>%frequency for first carrier signal</w:t>
      </w:r>
    </w:p>
    <w:p w14:paraId="01C4B22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c2 = 125; </w:t>
      </w:r>
      <w:r>
        <w:rPr>
          <w:rFonts w:ascii="Courier New" w:hAnsi="Courier New" w:cs="Courier New"/>
          <w:color w:val="228B22"/>
          <w:sz w:val="20"/>
          <w:szCs w:val="20"/>
        </w:rPr>
        <w:t>%frequency for second carrier signal</w:t>
      </w:r>
    </w:p>
    <w:p w14:paraId="71F3960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c3 = 175; </w:t>
      </w:r>
      <w:r>
        <w:rPr>
          <w:rFonts w:ascii="Courier New" w:hAnsi="Courier New" w:cs="Courier New"/>
          <w:color w:val="228B22"/>
          <w:sz w:val="20"/>
          <w:szCs w:val="20"/>
        </w:rPr>
        <w:t>%frequency for third carrier signal</w:t>
      </w:r>
    </w:p>
    <w:p w14:paraId="28CE664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c4 = 225; </w:t>
      </w:r>
      <w:r>
        <w:rPr>
          <w:rFonts w:ascii="Courier New" w:hAnsi="Courier New" w:cs="Courier New"/>
          <w:color w:val="228B22"/>
          <w:sz w:val="20"/>
          <w:szCs w:val="20"/>
        </w:rPr>
        <w:t>%frequency for fourth carrier signal</w:t>
      </w:r>
    </w:p>
    <w:p w14:paraId="113782E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19A56CC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mt1 = am1*cos(2*pi*fm1*t); </w:t>
      </w:r>
      <w:r>
        <w:rPr>
          <w:rFonts w:ascii="Courier New" w:hAnsi="Courier New" w:cs="Courier New"/>
          <w:color w:val="228B22"/>
          <w:sz w:val="20"/>
          <w:szCs w:val="20"/>
        </w:rPr>
        <w:t>%first message signal</w:t>
      </w:r>
    </w:p>
    <w:p w14:paraId="7A49C84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mt2 = am2*cos(2*pi*fm2*t); </w:t>
      </w:r>
      <w:r>
        <w:rPr>
          <w:rFonts w:ascii="Courier New" w:hAnsi="Courier New" w:cs="Courier New"/>
          <w:color w:val="228B22"/>
          <w:sz w:val="20"/>
          <w:szCs w:val="20"/>
        </w:rPr>
        <w:t>%second message signal</w:t>
      </w:r>
    </w:p>
    <w:p w14:paraId="7B9462E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mt3 = am3*cos(2*pi*fm3*t); </w:t>
      </w:r>
      <w:r>
        <w:rPr>
          <w:rFonts w:ascii="Courier New" w:hAnsi="Courier New" w:cs="Courier New"/>
          <w:color w:val="228B22"/>
          <w:sz w:val="20"/>
          <w:szCs w:val="20"/>
        </w:rPr>
        <w:t>%third message signal</w:t>
      </w:r>
    </w:p>
    <w:p w14:paraId="06A2B9A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mt4 = am4*cos(2*pi*fm4*t); </w:t>
      </w:r>
      <w:r>
        <w:rPr>
          <w:rFonts w:ascii="Courier New" w:hAnsi="Courier New" w:cs="Courier New"/>
          <w:color w:val="228B22"/>
          <w:sz w:val="20"/>
          <w:szCs w:val="20"/>
        </w:rPr>
        <w:t>%fourth message signal</w:t>
      </w:r>
    </w:p>
    <w:p w14:paraId="2BB8A95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664428A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1 = cos(2*pi*fc1*t); </w:t>
      </w:r>
      <w:r>
        <w:rPr>
          <w:rFonts w:ascii="Courier New" w:hAnsi="Courier New" w:cs="Courier New"/>
          <w:color w:val="228B22"/>
          <w:sz w:val="20"/>
          <w:szCs w:val="20"/>
        </w:rPr>
        <w:t>%first carrier signal</w:t>
      </w:r>
    </w:p>
    <w:p w14:paraId="5FD81FD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2 = cos(2*pi*fc2*t); </w:t>
      </w:r>
      <w:r>
        <w:rPr>
          <w:rFonts w:ascii="Courier New" w:hAnsi="Courier New" w:cs="Courier New"/>
          <w:color w:val="228B22"/>
          <w:sz w:val="20"/>
          <w:szCs w:val="20"/>
        </w:rPr>
        <w:t>%second carrier signal</w:t>
      </w:r>
    </w:p>
    <w:p w14:paraId="0149D259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3 = cos(2*pi*fc3*t); </w:t>
      </w:r>
      <w:r>
        <w:rPr>
          <w:rFonts w:ascii="Courier New" w:hAnsi="Courier New" w:cs="Courier New"/>
          <w:color w:val="228B22"/>
          <w:sz w:val="20"/>
          <w:szCs w:val="20"/>
        </w:rPr>
        <w:t>%third carrier signal</w:t>
      </w:r>
    </w:p>
    <w:p w14:paraId="08175B0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4 = cos(2*pi*fc4*t); </w:t>
      </w:r>
      <w:r>
        <w:rPr>
          <w:rFonts w:ascii="Courier New" w:hAnsi="Courier New" w:cs="Courier New"/>
          <w:color w:val="228B22"/>
          <w:sz w:val="20"/>
          <w:szCs w:val="20"/>
        </w:rPr>
        <w:t>%fourth carrier signal</w:t>
      </w:r>
    </w:p>
    <w:p w14:paraId="030AF17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55DDEE6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 = mt1.*c1 + mt2.*c2 + mt3.*c3 + mt4.*c4;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compositet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signal between 50 to 250 Hz frequency range</w:t>
      </w:r>
    </w:p>
    <w:p w14:paraId="3E0FE64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03015C4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Passing the Composite Signal Through Bandpass Filter</w:t>
      </w:r>
    </w:p>
    <w:p w14:paraId="663EC62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[num1, den1] = butter(5, [(fc1-fm1-12)/(fs/2) , (fc1+fm1+12)/(fs/2)]); </w:t>
      </w:r>
      <w:r>
        <w:rPr>
          <w:rFonts w:ascii="Courier New" w:hAnsi="Courier New" w:cs="Courier New"/>
          <w:color w:val="228B22"/>
          <w:sz w:val="20"/>
          <w:szCs w:val="20"/>
        </w:rPr>
        <w:t>%Butterworth Filter Window Determining for Bandpass Filter</w:t>
      </w:r>
    </w:p>
    <w:p w14:paraId="114460EC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pf1 = filter(num1,den1,x); </w:t>
      </w:r>
      <w:r>
        <w:rPr>
          <w:rFonts w:ascii="Courier New" w:hAnsi="Courier New" w:cs="Courier New"/>
          <w:color w:val="228B22"/>
          <w:sz w:val="20"/>
          <w:szCs w:val="20"/>
        </w:rPr>
        <w:t>%Filtering is done here</w:t>
      </w:r>
    </w:p>
    <w:p w14:paraId="0747024C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num2, den2] = butter(5, [(fc2-fm2-12)/(fs/2) , (fc2+fm2+12)/(fs/2)]);</w:t>
      </w:r>
    </w:p>
    <w:p w14:paraId="4A2FD8C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pf2 = filter(num2,den2,x);</w:t>
      </w:r>
    </w:p>
    <w:p w14:paraId="289D1D5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num3, den3] = butter(5, [(fc3-fm3-12)/(fs/2) , (fc3+fm3+12)/(fs/2)]);</w:t>
      </w:r>
    </w:p>
    <w:p w14:paraId="2E7B8FE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pf3 = filter(num3,den3,x);</w:t>
      </w:r>
    </w:p>
    <w:p w14:paraId="554BC5E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num4, den4] = butter(5, [(fc4-fm4-12)/(fs/2) , (fc4+fm4+12)/(fs/2)]);</w:t>
      </w:r>
    </w:p>
    <w:p w14:paraId="56F482A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pf4 = filter(num4,den4,x);</w:t>
      </w:r>
    </w:p>
    <w:p w14:paraId="7D4599B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227A34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Mixing</w:t>
      </w:r>
    </w:p>
    <w:p w14:paraId="75B0B14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1 = 2*bpf1.*c1;</w:t>
      </w:r>
    </w:p>
    <w:p w14:paraId="168E488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2 = 2*bpf2.*c2;</w:t>
      </w:r>
    </w:p>
    <w:p w14:paraId="6B80A15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3 = 2*bpf3.*c3;</w:t>
      </w:r>
    </w:p>
    <w:p w14:paraId="40BA084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4 = 2*bpf4.*c4;</w:t>
      </w:r>
    </w:p>
    <w:p w14:paraId="3BDB7F7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EB556CF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Passing the Mixed Signals Through Lowpass Filter</w:t>
      </w:r>
    </w:p>
    <w:p w14:paraId="3DD042F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[num5, den5] = butter(5, (fm1+6)/(fs/2)); </w:t>
      </w:r>
      <w:r>
        <w:rPr>
          <w:rFonts w:ascii="Courier New" w:hAnsi="Courier New" w:cs="Courier New"/>
          <w:color w:val="228B22"/>
          <w:sz w:val="20"/>
          <w:szCs w:val="20"/>
        </w:rPr>
        <w:t>%Low pass filter is made here</w:t>
      </w:r>
    </w:p>
    <w:p w14:paraId="79A558F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rec1 = filter(num5,den5,z1); </w:t>
      </w:r>
      <w:r>
        <w:rPr>
          <w:rFonts w:ascii="Courier New" w:hAnsi="Courier New" w:cs="Courier New"/>
          <w:color w:val="228B22"/>
          <w:sz w:val="20"/>
          <w:szCs w:val="20"/>
        </w:rPr>
        <w:t>%Filtering is done here</w:t>
      </w:r>
    </w:p>
    <w:p w14:paraId="5751E84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num6, den6] = butter(5, (fm2+6)/(fs/2));</w:t>
      </w:r>
    </w:p>
    <w:p w14:paraId="7C488D4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ec2 = filter(num6,den6,z2);</w:t>
      </w:r>
    </w:p>
    <w:p w14:paraId="06610AC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num7, den7] = butter(5, (fm3+6)/(fs/2));</w:t>
      </w:r>
    </w:p>
    <w:p w14:paraId="53E7457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ec3 = filter(num7,den7,z3);</w:t>
      </w:r>
    </w:p>
    <w:p w14:paraId="6A5FCF0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num8, den8] = butter(5, (fm4+6)/(fs/2));</w:t>
      </w:r>
    </w:p>
    <w:p w14:paraId="7896044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ec4 = filter(num8,den8,z4);</w:t>
      </w:r>
    </w:p>
    <w:p w14:paraId="2E2DFABF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4F92FA7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MT1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mt1)))/(fs/2); </w:t>
      </w:r>
      <w:r>
        <w:rPr>
          <w:rFonts w:ascii="Courier New" w:hAnsi="Courier New" w:cs="Courier New"/>
          <w:color w:val="228B22"/>
          <w:sz w:val="20"/>
          <w:szCs w:val="20"/>
        </w:rPr>
        <w:t>%Fourier Transformation of m1</w:t>
      </w:r>
    </w:p>
    <w:p w14:paraId="56A5F15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T2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mt2)))/(fs/2); </w:t>
      </w:r>
      <w:r>
        <w:rPr>
          <w:rFonts w:ascii="Courier New" w:hAnsi="Courier New" w:cs="Courier New"/>
          <w:color w:val="228B22"/>
          <w:sz w:val="20"/>
          <w:szCs w:val="20"/>
        </w:rPr>
        <w:t>%Fourier Transformation of m2</w:t>
      </w:r>
    </w:p>
    <w:p w14:paraId="372837A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T3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mt3)))/(fs/2); </w:t>
      </w:r>
      <w:r>
        <w:rPr>
          <w:rFonts w:ascii="Courier New" w:hAnsi="Courier New" w:cs="Courier New"/>
          <w:color w:val="228B22"/>
          <w:sz w:val="20"/>
          <w:szCs w:val="20"/>
        </w:rPr>
        <w:t>%Fourier Transformation of m3</w:t>
      </w:r>
    </w:p>
    <w:p w14:paraId="1CEBB91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T4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mt4)))/(fs/2); </w:t>
      </w:r>
      <w:r>
        <w:rPr>
          <w:rFonts w:ascii="Courier New" w:hAnsi="Courier New" w:cs="Courier New"/>
          <w:color w:val="228B22"/>
          <w:sz w:val="20"/>
          <w:szCs w:val="20"/>
        </w:rPr>
        <w:t>%Fourier Transformation of m4</w:t>
      </w:r>
    </w:p>
    <w:p w14:paraId="1A29774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43D1042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1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rec1)))/(fs/2); </w:t>
      </w:r>
      <w:r>
        <w:rPr>
          <w:rFonts w:ascii="Courier New" w:hAnsi="Courier New" w:cs="Courier New"/>
          <w:color w:val="228B22"/>
          <w:sz w:val="20"/>
          <w:szCs w:val="20"/>
        </w:rPr>
        <w:t>%Fourier Transformation of rec1</w:t>
      </w:r>
    </w:p>
    <w:p w14:paraId="4498481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2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rec2)))/(fs/2); </w:t>
      </w:r>
      <w:r>
        <w:rPr>
          <w:rFonts w:ascii="Courier New" w:hAnsi="Courier New" w:cs="Courier New"/>
          <w:color w:val="228B22"/>
          <w:sz w:val="20"/>
          <w:szCs w:val="20"/>
        </w:rPr>
        <w:t>%Fourier Transformation of rec2</w:t>
      </w:r>
    </w:p>
    <w:p w14:paraId="2111AB77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3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rec3)))/(fs/2); </w:t>
      </w:r>
      <w:r>
        <w:rPr>
          <w:rFonts w:ascii="Courier New" w:hAnsi="Courier New" w:cs="Courier New"/>
          <w:color w:val="228B22"/>
          <w:sz w:val="20"/>
          <w:szCs w:val="20"/>
        </w:rPr>
        <w:t>%Fourier Transformation of rec3</w:t>
      </w:r>
    </w:p>
    <w:p w14:paraId="3DEBAE4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4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rec4)))/(fs/2); </w:t>
      </w:r>
      <w:r>
        <w:rPr>
          <w:rFonts w:ascii="Courier New" w:hAnsi="Courier New" w:cs="Courier New"/>
          <w:color w:val="228B22"/>
          <w:sz w:val="20"/>
          <w:szCs w:val="20"/>
        </w:rPr>
        <w:t>%Fourier Transformation of rec4</w:t>
      </w:r>
    </w:p>
    <w:p w14:paraId="158A910C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7FEB415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x)))/(fs/2); </w:t>
      </w:r>
      <w:r>
        <w:rPr>
          <w:rFonts w:ascii="Courier New" w:hAnsi="Courier New" w:cs="Courier New"/>
          <w:color w:val="228B22"/>
          <w:sz w:val="20"/>
          <w:szCs w:val="20"/>
        </w:rPr>
        <w:t>%Fourier Transformation of x</w:t>
      </w:r>
    </w:p>
    <w:p w14:paraId="7F377BF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fs/2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-1,1,fs);</w:t>
      </w:r>
    </w:p>
    <w:p w14:paraId="0E9C14F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DC236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igure </w:t>
      </w:r>
      <w:r>
        <w:rPr>
          <w:rFonts w:ascii="Courier New" w:hAnsi="Courier New" w:cs="Courier New"/>
          <w:color w:val="228B22"/>
          <w:sz w:val="20"/>
          <w:szCs w:val="20"/>
        </w:rPr>
        <w:t>%Plotting the Message and Received Signal 1 in Time-Domain and Frequency-Domain</w:t>
      </w:r>
    </w:p>
    <w:p w14:paraId="5C47666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1)</w:t>
      </w:r>
    </w:p>
    <w:p w14:paraId="3A2FA56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mt1);</w:t>
      </w:r>
    </w:p>
    <w:p w14:paraId="50E843A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978D14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B00BE8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essage Signal 1 in Time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99E3BC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20 20]);</w:t>
      </w:r>
    </w:p>
    <w:p w14:paraId="68C280F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2)</w:t>
      </w:r>
    </w:p>
    <w:p w14:paraId="08DA12C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rec1);</w:t>
      </w:r>
    </w:p>
    <w:p w14:paraId="310FBCC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3C9FFA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7607517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Received Message Signal 1 in Time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A78D6A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20 20]);</w:t>
      </w:r>
    </w:p>
    <w:p w14:paraId="58CEF88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3)</w:t>
      </w:r>
    </w:p>
    <w:p w14:paraId="1721B15C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f,MT1);</w:t>
      </w:r>
    </w:p>
    <w:p w14:paraId="029DC72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9ECF30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233928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essage Signal 1 in Frequency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F885CA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5 15 0 20]);</w:t>
      </w:r>
    </w:p>
    <w:p w14:paraId="0D57E4F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4)</w:t>
      </w:r>
    </w:p>
    <w:p w14:paraId="7FF881B7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f,R1);</w:t>
      </w:r>
    </w:p>
    <w:p w14:paraId="7B95587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B6ED6C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3216D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Received Message Signal 1 in Frequency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AA1FBD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5 15 0 20]);</w:t>
      </w:r>
    </w:p>
    <w:p w14:paraId="1347052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69D7CC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igure </w:t>
      </w:r>
      <w:r>
        <w:rPr>
          <w:rFonts w:ascii="Courier New" w:hAnsi="Courier New" w:cs="Courier New"/>
          <w:color w:val="228B22"/>
          <w:sz w:val="20"/>
          <w:szCs w:val="20"/>
        </w:rPr>
        <w:t>%Plotting the Message and Received Signal 2 in Time-Domain and Frequency-Domain</w:t>
      </w:r>
    </w:p>
    <w:p w14:paraId="02C9202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1)</w:t>
      </w:r>
    </w:p>
    <w:p w14:paraId="78E28E8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mt2);</w:t>
      </w:r>
    </w:p>
    <w:p w14:paraId="268259D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1BC54B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10A7CE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essage Signal 2 in Time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A67233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20 20]);</w:t>
      </w:r>
    </w:p>
    <w:p w14:paraId="11BE67F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2)</w:t>
      </w:r>
    </w:p>
    <w:p w14:paraId="50A6718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rec2);</w:t>
      </w:r>
    </w:p>
    <w:p w14:paraId="1C5E0DE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F472F4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8EE908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Received Message Signal 2 in Time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2ACEE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20 20]);</w:t>
      </w:r>
    </w:p>
    <w:p w14:paraId="1C4F46B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3)</w:t>
      </w:r>
    </w:p>
    <w:p w14:paraId="28578337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f,MT2);</w:t>
      </w:r>
    </w:p>
    <w:p w14:paraId="4051A51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36D0C7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CF413F9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essage Signal 2 in Frequency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AAEFB5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5 15 0 20]);</w:t>
      </w:r>
    </w:p>
    <w:p w14:paraId="15ED282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4)</w:t>
      </w:r>
    </w:p>
    <w:p w14:paraId="462B0B9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f,R2);</w:t>
      </w:r>
    </w:p>
    <w:p w14:paraId="7C6826AC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2A082A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2C034E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Received Message Signal 2 in Frequency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2BB4B27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5 15 0 20]);</w:t>
      </w:r>
    </w:p>
    <w:p w14:paraId="263EF5F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86E62D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igure </w:t>
      </w:r>
      <w:r>
        <w:rPr>
          <w:rFonts w:ascii="Courier New" w:hAnsi="Courier New" w:cs="Courier New"/>
          <w:color w:val="228B22"/>
          <w:sz w:val="20"/>
          <w:szCs w:val="20"/>
        </w:rPr>
        <w:t>%Plotting the Message and Received Signal 3 in Time-Domain and Frequency-Domain</w:t>
      </w:r>
    </w:p>
    <w:p w14:paraId="1DD38E3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1)</w:t>
      </w:r>
    </w:p>
    <w:p w14:paraId="58042E0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mt3);</w:t>
      </w:r>
    </w:p>
    <w:p w14:paraId="336665AF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A57CBA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52DBBA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essage Signal 3 in Time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684259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20 20]);</w:t>
      </w:r>
    </w:p>
    <w:p w14:paraId="66A2253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2)</w:t>
      </w:r>
    </w:p>
    <w:p w14:paraId="757A53E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rec3);</w:t>
      </w:r>
    </w:p>
    <w:p w14:paraId="70F24D4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A8AFCF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116C89F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Received Message Signal 3 in Time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21B6D8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20 20]);</w:t>
      </w:r>
    </w:p>
    <w:p w14:paraId="3144BD5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3)</w:t>
      </w:r>
    </w:p>
    <w:p w14:paraId="352167E9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f,MT3);</w:t>
      </w:r>
    </w:p>
    <w:p w14:paraId="5D9C284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AC2862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3A0ABB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essage Signal 3 in Frequency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5E8F58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5 15 0 20]);</w:t>
      </w:r>
    </w:p>
    <w:p w14:paraId="3521338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4)</w:t>
      </w:r>
    </w:p>
    <w:p w14:paraId="55C1E3C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f,R3);</w:t>
      </w:r>
    </w:p>
    <w:p w14:paraId="0A4C5C8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E867DF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89B14D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Received Message Signal 3 in Frequency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07A769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5 15 0 20]);</w:t>
      </w:r>
    </w:p>
    <w:p w14:paraId="2524184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4C365A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igure </w:t>
      </w:r>
      <w:r>
        <w:rPr>
          <w:rFonts w:ascii="Courier New" w:hAnsi="Courier New" w:cs="Courier New"/>
          <w:color w:val="228B22"/>
          <w:sz w:val="20"/>
          <w:szCs w:val="20"/>
        </w:rPr>
        <w:t>%Plotting the Message and Received Signal 4 in Time-Domain and Frequency-Domain</w:t>
      </w:r>
    </w:p>
    <w:p w14:paraId="071EC089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1)</w:t>
      </w:r>
    </w:p>
    <w:p w14:paraId="41CD02B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mt4);</w:t>
      </w:r>
    </w:p>
    <w:p w14:paraId="70EEE4A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C5B168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633B02F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essage Signal 4 in Time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7FAC6E7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20 20]);</w:t>
      </w:r>
    </w:p>
    <w:p w14:paraId="4AAD5ED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2)</w:t>
      </w:r>
    </w:p>
    <w:p w14:paraId="781D210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rec4);</w:t>
      </w:r>
    </w:p>
    <w:p w14:paraId="10899E4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A88F5D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34AEA0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Received Message Signal 4 in Time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C00001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20 20]);</w:t>
      </w:r>
    </w:p>
    <w:p w14:paraId="1710DA3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3)</w:t>
      </w:r>
    </w:p>
    <w:p w14:paraId="7C8F16C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f,MT4);</w:t>
      </w:r>
    </w:p>
    <w:p w14:paraId="186920F1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42178D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324DDC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Message Signal 4 in Frequency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85C7B00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5 15 0 20]);</w:t>
      </w:r>
    </w:p>
    <w:p w14:paraId="2EE77DD3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4,1,4)</w:t>
      </w:r>
    </w:p>
    <w:p w14:paraId="01D2E4CB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f,R4);</w:t>
      </w:r>
    </w:p>
    <w:p w14:paraId="129FEAC2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BFDD1FF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36DF2FC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Received Message Signal 4 in Frequency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C0F9519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5 15 0 20]);</w:t>
      </w:r>
    </w:p>
    <w:p w14:paraId="5CD7BB1E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B32625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igure </w:t>
      </w:r>
      <w:r>
        <w:rPr>
          <w:rFonts w:ascii="Courier New" w:hAnsi="Courier New" w:cs="Courier New"/>
          <w:color w:val="228B22"/>
          <w:sz w:val="20"/>
          <w:szCs w:val="20"/>
        </w:rPr>
        <w:t>%Plotting the Composite Signal in Time-Domain and Frequency-Domain</w:t>
      </w:r>
    </w:p>
    <w:p w14:paraId="36F3616C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1)</w:t>
      </w:r>
    </w:p>
    <w:p w14:paraId="31ED407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5CE8245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lastRenderedPageBreak/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E6892FF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CDBF2E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Composite Signal in Time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D02D04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50 50]);</w:t>
      </w:r>
    </w:p>
    <w:p w14:paraId="6FFD026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2)</w:t>
      </w:r>
    </w:p>
    <w:p w14:paraId="5851A4FF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,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F33AF6A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CDD5B1D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2FD26B4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Composite Signal in Frequency Domain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4C27F96" w14:textId="77777777" w:rsidR="004870E1" w:rsidRDefault="004870E1" w:rsidP="004870E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250 250 0 10]);</w:t>
      </w:r>
    </w:p>
    <w:p w14:paraId="0E135D8B" w14:textId="77777777" w:rsidR="004870E1" w:rsidRDefault="004870E1" w:rsidP="004870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7F85A7E" w14:textId="66BEC40C" w:rsidR="004870E1" w:rsidRDefault="004870E1" w:rsidP="004870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Figures</w:t>
      </w:r>
    </w:p>
    <w:p w14:paraId="3F73F64C" w14:textId="618C84D0" w:rsidR="004870E1" w:rsidRDefault="004870E1" w:rsidP="004870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6D01353" w14:textId="77777777" w:rsidR="009D5034" w:rsidRDefault="009D5034" w:rsidP="004870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12A2B1A" w14:textId="77777777" w:rsidR="00F6352A" w:rsidRDefault="004870E1" w:rsidP="00F6352A">
      <w:pPr>
        <w:keepNext/>
        <w:spacing w:after="0" w:line="240" w:lineRule="auto"/>
        <w:contextualSpacing/>
        <w:jc w:val="center"/>
      </w:pPr>
      <w:r w:rsidRPr="004870E1">
        <w:rPr>
          <w:rFonts w:ascii="Times New Roman" w:hAnsi="Times New Roman" w:cs="Times New Roman"/>
          <w:bCs/>
          <w:noProof/>
          <w:sz w:val="32"/>
          <w:szCs w:val="32"/>
        </w:rPr>
        <w:drawing>
          <wp:inline distT="0" distB="0" distL="0" distR="0" wp14:anchorId="18CDD3B3" wp14:editId="1F7148C0">
            <wp:extent cx="6038850" cy="26135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61" b="6064"/>
                    <a:stretch/>
                  </pic:blipFill>
                  <pic:spPr bwMode="auto">
                    <a:xfrm>
                      <a:off x="0" y="0"/>
                      <a:ext cx="6045420" cy="261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B441B5" w14:textId="4B2E9107" w:rsidR="004870E1" w:rsidRDefault="00F6352A" w:rsidP="00F6352A">
      <w:pPr>
        <w:pStyle w:val="Caption"/>
        <w:jc w:val="center"/>
        <w:rPr>
          <w:sz w:val="24"/>
          <w:szCs w:val="24"/>
        </w:rPr>
      </w:pPr>
      <w:r w:rsidRPr="00E202C3">
        <w:rPr>
          <w:sz w:val="24"/>
          <w:szCs w:val="24"/>
        </w:rPr>
        <w:t xml:space="preserve">Figure </w:t>
      </w:r>
      <w:r w:rsidRPr="00E202C3">
        <w:rPr>
          <w:sz w:val="24"/>
          <w:szCs w:val="24"/>
        </w:rPr>
        <w:fldChar w:fldCharType="begin"/>
      </w:r>
      <w:r w:rsidRPr="00E202C3">
        <w:rPr>
          <w:sz w:val="24"/>
          <w:szCs w:val="24"/>
        </w:rPr>
        <w:instrText xml:space="preserve"> SEQ Figure \* ARABIC </w:instrText>
      </w:r>
      <w:r w:rsidRPr="00E202C3">
        <w:rPr>
          <w:sz w:val="24"/>
          <w:szCs w:val="24"/>
        </w:rPr>
        <w:fldChar w:fldCharType="separate"/>
      </w:r>
      <w:r w:rsidR="002E0E18">
        <w:rPr>
          <w:noProof/>
          <w:sz w:val="24"/>
          <w:szCs w:val="24"/>
        </w:rPr>
        <w:t>1</w:t>
      </w:r>
      <w:r w:rsidRPr="00E202C3">
        <w:rPr>
          <w:sz w:val="24"/>
          <w:szCs w:val="24"/>
        </w:rPr>
        <w:fldChar w:fldCharType="end"/>
      </w:r>
      <w:r w:rsidRPr="00E202C3">
        <w:rPr>
          <w:sz w:val="24"/>
          <w:szCs w:val="24"/>
        </w:rPr>
        <w:t>: Message &amp; Received Signal 1 in Time &amp; Frequency Domain</w:t>
      </w:r>
    </w:p>
    <w:p w14:paraId="3C4487EA" w14:textId="77777777" w:rsidR="009D5034" w:rsidRPr="009D5034" w:rsidRDefault="009D5034" w:rsidP="009D5034"/>
    <w:p w14:paraId="20C8C0C8" w14:textId="77777777" w:rsidR="00E202C3" w:rsidRDefault="00F6352A" w:rsidP="00E202C3">
      <w:pPr>
        <w:keepNext/>
        <w:spacing w:after="0" w:line="240" w:lineRule="auto"/>
        <w:contextualSpacing/>
        <w:jc w:val="center"/>
      </w:pPr>
      <w:r w:rsidRPr="00F6352A">
        <w:rPr>
          <w:rFonts w:ascii="Times New Roman" w:hAnsi="Times New Roman" w:cs="Times New Roman"/>
          <w:bCs/>
          <w:noProof/>
          <w:sz w:val="32"/>
          <w:szCs w:val="32"/>
        </w:rPr>
        <w:drawing>
          <wp:inline distT="0" distB="0" distL="0" distR="0" wp14:anchorId="346B682E" wp14:editId="2E2BCE0D">
            <wp:extent cx="6029325" cy="277359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78"/>
                    <a:stretch/>
                  </pic:blipFill>
                  <pic:spPr bwMode="auto">
                    <a:xfrm>
                      <a:off x="0" y="0"/>
                      <a:ext cx="6043477" cy="2780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D93C4" w14:textId="1E7C9F8A" w:rsidR="00F6352A" w:rsidRPr="00E202C3" w:rsidRDefault="00E202C3" w:rsidP="00E202C3">
      <w:pPr>
        <w:pStyle w:val="Caption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202C3">
        <w:rPr>
          <w:sz w:val="24"/>
          <w:szCs w:val="24"/>
        </w:rPr>
        <w:t xml:space="preserve">Figure </w:t>
      </w:r>
      <w:r w:rsidRPr="00E202C3">
        <w:rPr>
          <w:sz w:val="24"/>
          <w:szCs w:val="24"/>
        </w:rPr>
        <w:fldChar w:fldCharType="begin"/>
      </w:r>
      <w:r w:rsidRPr="00E202C3">
        <w:rPr>
          <w:sz w:val="24"/>
          <w:szCs w:val="24"/>
        </w:rPr>
        <w:instrText xml:space="preserve"> SEQ Figure \* ARABIC </w:instrText>
      </w:r>
      <w:r w:rsidRPr="00E202C3">
        <w:rPr>
          <w:sz w:val="24"/>
          <w:szCs w:val="24"/>
        </w:rPr>
        <w:fldChar w:fldCharType="separate"/>
      </w:r>
      <w:r w:rsidR="002E0E18">
        <w:rPr>
          <w:noProof/>
          <w:sz w:val="24"/>
          <w:szCs w:val="24"/>
        </w:rPr>
        <w:t>2</w:t>
      </w:r>
      <w:r w:rsidRPr="00E202C3">
        <w:rPr>
          <w:sz w:val="24"/>
          <w:szCs w:val="24"/>
        </w:rPr>
        <w:fldChar w:fldCharType="end"/>
      </w:r>
      <w:r w:rsidRPr="00E202C3">
        <w:rPr>
          <w:sz w:val="24"/>
          <w:szCs w:val="24"/>
        </w:rPr>
        <w:t>: Message &amp; Received Signal 2 in Time &amp; Frequency Domain</w:t>
      </w:r>
    </w:p>
    <w:p w14:paraId="62023350" w14:textId="77777777" w:rsidR="00E202C3" w:rsidRDefault="00F6352A" w:rsidP="00E202C3">
      <w:pPr>
        <w:keepNext/>
        <w:spacing w:after="0" w:line="240" w:lineRule="auto"/>
        <w:contextualSpacing/>
        <w:jc w:val="center"/>
      </w:pPr>
      <w:r w:rsidRPr="00F6352A">
        <w:rPr>
          <w:rFonts w:ascii="Times New Roman" w:hAnsi="Times New Roman" w:cs="Times New Roman"/>
          <w:bCs/>
          <w:noProof/>
          <w:sz w:val="32"/>
          <w:szCs w:val="32"/>
        </w:rPr>
        <w:lastRenderedPageBreak/>
        <w:drawing>
          <wp:inline distT="0" distB="0" distL="0" distR="0" wp14:anchorId="467AE2FA" wp14:editId="0A592157">
            <wp:extent cx="6105525" cy="268615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68" b="5172"/>
                    <a:stretch/>
                  </pic:blipFill>
                  <pic:spPr bwMode="auto">
                    <a:xfrm>
                      <a:off x="0" y="0"/>
                      <a:ext cx="6118390" cy="2691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02C0B1" w14:textId="76E24770" w:rsidR="00F6352A" w:rsidRPr="00E202C3" w:rsidRDefault="00E202C3" w:rsidP="00E202C3">
      <w:pPr>
        <w:pStyle w:val="Caption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202C3">
        <w:rPr>
          <w:sz w:val="24"/>
          <w:szCs w:val="24"/>
        </w:rPr>
        <w:t xml:space="preserve">Figure </w:t>
      </w:r>
      <w:r w:rsidRPr="00E202C3">
        <w:rPr>
          <w:sz w:val="24"/>
          <w:szCs w:val="24"/>
        </w:rPr>
        <w:fldChar w:fldCharType="begin"/>
      </w:r>
      <w:r w:rsidRPr="00E202C3">
        <w:rPr>
          <w:sz w:val="24"/>
          <w:szCs w:val="24"/>
        </w:rPr>
        <w:instrText xml:space="preserve"> SEQ Figure \* ARABIC </w:instrText>
      </w:r>
      <w:r w:rsidRPr="00E202C3">
        <w:rPr>
          <w:sz w:val="24"/>
          <w:szCs w:val="24"/>
        </w:rPr>
        <w:fldChar w:fldCharType="separate"/>
      </w:r>
      <w:r w:rsidR="002E0E18">
        <w:rPr>
          <w:noProof/>
          <w:sz w:val="24"/>
          <w:szCs w:val="24"/>
        </w:rPr>
        <w:t>3</w:t>
      </w:r>
      <w:r w:rsidRPr="00E202C3">
        <w:rPr>
          <w:sz w:val="24"/>
          <w:szCs w:val="24"/>
        </w:rPr>
        <w:fldChar w:fldCharType="end"/>
      </w:r>
      <w:r w:rsidRPr="00E202C3">
        <w:rPr>
          <w:sz w:val="24"/>
          <w:szCs w:val="24"/>
        </w:rPr>
        <w:t>: Message &amp; Received Signal 3 in Time &amp; Frequency Domain</w:t>
      </w:r>
    </w:p>
    <w:p w14:paraId="7EA28752" w14:textId="77777777" w:rsidR="00E202C3" w:rsidRDefault="00F6352A" w:rsidP="00E202C3">
      <w:pPr>
        <w:keepNext/>
        <w:spacing w:after="0" w:line="240" w:lineRule="auto"/>
        <w:contextualSpacing/>
        <w:jc w:val="center"/>
      </w:pPr>
      <w:r w:rsidRPr="00F6352A">
        <w:rPr>
          <w:rFonts w:ascii="Times New Roman" w:hAnsi="Times New Roman" w:cs="Times New Roman"/>
          <w:bCs/>
          <w:noProof/>
          <w:sz w:val="32"/>
          <w:szCs w:val="32"/>
        </w:rPr>
        <w:drawing>
          <wp:inline distT="0" distB="0" distL="0" distR="0" wp14:anchorId="4324FB81" wp14:editId="7317F4A6">
            <wp:extent cx="6048375" cy="260900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59" b="6064"/>
                    <a:stretch/>
                  </pic:blipFill>
                  <pic:spPr bwMode="auto">
                    <a:xfrm>
                      <a:off x="0" y="0"/>
                      <a:ext cx="6058002" cy="2613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C09D27" w14:textId="06E0C995" w:rsidR="00F6352A" w:rsidRPr="00E202C3" w:rsidRDefault="00E202C3" w:rsidP="00E202C3">
      <w:pPr>
        <w:pStyle w:val="Caption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202C3">
        <w:rPr>
          <w:sz w:val="24"/>
          <w:szCs w:val="24"/>
        </w:rPr>
        <w:t xml:space="preserve">Figure </w:t>
      </w:r>
      <w:r w:rsidRPr="00E202C3">
        <w:rPr>
          <w:sz w:val="24"/>
          <w:szCs w:val="24"/>
        </w:rPr>
        <w:fldChar w:fldCharType="begin"/>
      </w:r>
      <w:r w:rsidRPr="00E202C3">
        <w:rPr>
          <w:sz w:val="24"/>
          <w:szCs w:val="24"/>
        </w:rPr>
        <w:instrText xml:space="preserve"> SEQ Figure \* ARABIC </w:instrText>
      </w:r>
      <w:r w:rsidRPr="00E202C3">
        <w:rPr>
          <w:sz w:val="24"/>
          <w:szCs w:val="24"/>
        </w:rPr>
        <w:fldChar w:fldCharType="separate"/>
      </w:r>
      <w:r w:rsidR="002E0E18">
        <w:rPr>
          <w:noProof/>
          <w:sz w:val="24"/>
          <w:szCs w:val="24"/>
        </w:rPr>
        <w:t>4</w:t>
      </w:r>
      <w:r w:rsidRPr="00E202C3">
        <w:rPr>
          <w:sz w:val="24"/>
          <w:szCs w:val="24"/>
        </w:rPr>
        <w:fldChar w:fldCharType="end"/>
      </w:r>
      <w:r w:rsidRPr="00E202C3">
        <w:rPr>
          <w:sz w:val="24"/>
          <w:szCs w:val="24"/>
        </w:rPr>
        <w:t>: Message &amp; Received Signal 4 in Time &amp; Frequency Domain</w:t>
      </w:r>
    </w:p>
    <w:p w14:paraId="0A349048" w14:textId="77777777" w:rsidR="00E202C3" w:rsidRDefault="00F6352A" w:rsidP="00E202C3">
      <w:pPr>
        <w:keepNext/>
        <w:spacing w:after="0" w:line="240" w:lineRule="auto"/>
        <w:contextualSpacing/>
        <w:jc w:val="center"/>
      </w:pPr>
      <w:r w:rsidRPr="00F6352A">
        <w:rPr>
          <w:rFonts w:ascii="Times New Roman" w:hAnsi="Times New Roman" w:cs="Times New Roman"/>
          <w:bCs/>
          <w:noProof/>
          <w:sz w:val="32"/>
          <w:szCs w:val="32"/>
        </w:rPr>
        <w:drawing>
          <wp:inline distT="0" distB="0" distL="0" distR="0" wp14:anchorId="5F442181" wp14:editId="238A238B">
            <wp:extent cx="6007455" cy="26860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67" b="3686"/>
                    <a:stretch/>
                  </pic:blipFill>
                  <pic:spPr bwMode="auto">
                    <a:xfrm>
                      <a:off x="0" y="0"/>
                      <a:ext cx="6077916" cy="271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30374" w14:textId="323BBE77" w:rsidR="006959C7" w:rsidRPr="00F67BB8" w:rsidRDefault="00E202C3" w:rsidP="009D5034">
      <w:pPr>
        <w:pStyle w:val="Caption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202C3">
        <w:rPr>
          <w:sz w:val="24"/>
          <w:szCs w:val="24"/>
        </w:rPr>
        <w:t xml:space="preserve">Figure </w:t>
      </w:r>
      <w:r w:rsidRPr="00E202C3">
        <w:rPr>
          <w:sz w:val="24"/>
          <w:szCs w:val="24"/>
        </w:rPr>
        <w:fldChar w:fldCharType="begin"/>
      </w:r>
      <w:r w:rsidRPr="00E202C3">
        <w:rPr>
          <w:sz w:val="24"/>
          <w:szCs w:val="24"/>
        </w:rPr>
        <w:instrText xml:space="preserve"> SEQ Figure \* ARABIC </w:instrText>
      </w:r>
      <w:r w:rsidRPr="00E202C3">
        <w:rPr>
          <w:sz w:val="24"/>
          <w:szCs w:val="24"/>
        </w:rPr>
        <w:fldChar w:fldCharType="separate"/>
      </w:r>
      <w:r w:rsidR="002E0E18">
        <w:rPr>
          <w:noProof/>
          <w:sz w:val="24"/>
          <w:szCs w:val="24"/>
        </w:rPr>
        <w:t>5</w:t>
      </w:r>
      <w:r w:rsidRPr="00E202C3">
        <w:rPr>
          <w:sz w:val="24"/>
          <w:szCs w:val="24"/>
        </w:rPr>
        <w:fldChar w:fldCharType="end"/>
      </w:r>
      <w:r w:rsidRPr="00E202C3">
        <w:rPr>
          <w:sz w:val="24"/>
          <w:szCs w:val="24"/>
        </w:rPr>
        <w:t>: Composite Signal in Time &amp; Frequency Domain</w:t>
      </w:r>
    </w:p>
    <w:sectPr w:rsidR="006959C7" w:rsidRPr="00F67BB8" w:rsidSect="00260B94">
      <w:headerReference w:type="default" r:id="rId17"/>
      <w:footerReference w:type="default" r:id="rId18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68F85" w14:textId="77777777" w:rsidR="00B4458C" w:rsidRDefault="00B4458C" w:rsidP="000742EE">
      <w:pPr>
        <w:spacing w:after="0" w:line="240" w:lineRule="auto"/>
      </w:pPr>
      <w:r>
        <w:separator/>
      </w:r>
    </w:p>
  </w:endnote>
  <w:endnote w:type="continuationSeparator" w:id="0">
    <w:p w14:paraId="1814C375" w14:textId="77777777" w:rsidR="00B4458C" w:rsidRDefault="00B4458C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E5018" w14:textId="77777777" w:rsidR="00B4458C" w:rsidRDefault="00B4458C" w:rsidP="000742EE">
      <w:pPr>
        <w:spacing w:after="0" w:line="240" w:lineRule="auto"/>
      </w:pPr>
      <w:r>
        <w:separator/>
      </w:r>
    </w:p>
  </w:footnote>
  <w:footnote w:type="continuationSeparator" w:id="0">
    <w:p w14:paraId="01F6B7C2" w14:textId="77777777" w:rsidR="00B4458C" w:rsidRDefault="00B4458C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25C95254" w:rsidR="008956E1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 w:rsidR="006959C7">
      <w:rPr>
        <w:color w:val="000000" w:themeColor="text1"/>
      </w:rPr>
      <w:tab/>
      <w:t>Final</w:t>
    </w:r>
    <w:r>
      <w:rPr>
        <w:color w:val="000000" w:themeColor="text1"/>
      </w:rPr>
      <w:t xml:space="preserve"> Lab Report 0</w:t>
    </w:r>
    <w:r w:rsidR="0078018A">
      <w:rPr>
        <w:color w:val="000000" w:themeColor="text1"/>
      </w:rPr>
      <w:t>7</w:t>
    </w:r>
    <w:r w:rsidR="006959C7">
      <w:rPr>
        <w:color w:val="000000" w:themeColor="text1"/>
      </w:rPr>
      <w:tab/>
      <w:t>Group 03</w:t>
    </w:r>
  </w:p>
  <w:p w14:paraId="1DEAC4EC" w14:textId="77777777" w:rsidR="008F325C" w:rsidRPr="007A6BC2" w:rsidRDefault="008F325C" w:rsidP="0026633E">
    <w:pPr>
      <w:pStyle w:val="Header"/>
      <w:jc w:val="cent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540973">
    <w:abstractNumId w:val="4"/>
  </w:num>
  <w:num w:numId="2" w16cid:durableId="2106535838">
    <w:abstractNumId w:val="0"/>
  </w:num>
  <w:num w:numId="3" w16cid:durableId="889193395">
    <w:abstractNumId w:val="3"/>
  </w:num>
  <w:num w:numId="4" w16cid:durableId="317879070">
    <w:abstractNumId w:val="1"/>
  </w:num>
  <w:num w:numId="5" w16cid:durableId="4219522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vNaACEJDJcsAAAA"/>
  </w:docVars>
  <w:rsids>
    <w:rsidRoot w:val="009004CE"/>
    <w:rsid w:val="00010319"/>
    <w:rsid w:val="00056245"/>
    <w:rsid w:val="00056720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30F4D"/>
    <w:rsid w:val="00260B94"/>
    <w:rsid w:val="00262F00"/>
    <w:rsid w:val="0026633E"/>
    <w:rsid w:val="002701C6"/>
    <w:rsid w:val="002B085A"/>
    <w:rsid w:val="002B29B8"/>
    <w:rsid w:val="002B6FAF"/>
    <w:rsid w:val="002C5C74"/>
    <w:rsid w:val="002E0E18"/>
    <w:rsid w:val="002F2F79"/>
    <w:rsid w:val="00324B15"/>
    <w:rsid w:val="003256F5"/>
    <w:rsid w:val="003418DD"/>
    <w:rsid w:val="00356FA2"/>
    <w:rsid w:val="00364900"/>
    <w:rsid w:val="003801DB"/>
    <w:rsid w:val="00381C26"/>
    <w:rsid w:val="003B7ADD"/>
    <w:rsid w:val="003F2C8A"/>
    <w:rsid w:val="00417BAC"/>
    <w:rsid w:val="00424AC6"/>
    <w:rsid w:val="00460CF5"/>
    <w:rsid w:val="00464A61"/>
    <w:rsid w:val="0046762B"/>
    <w:rsid w:val="004870E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959C7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8018A"/>
    <w:rsid w:val="007A6BC2"/>
    <w:rsid w:val="007B695E"/>
    <w:rsid w:val="007D1A38"/>
    <w:rsid w:val="007D7E60"/>
    <w:rsid w:val="007E5148"/>
    <w:rsid w:val="007F7BDF"/>
    <w:rsid w:val="00802516"/>
    <w:rsid w:val="00811870"/>
    <w:rsid w:val="0083240D"/>
    <w:rsid w:val="008613F9"/>
    <w:rsid w:val="00880880"/>
    <w:rsid w:val="008956E1"/>
    <w:rsid w:val="008A7DF5"/>
    <w:rsid w:val="008B3398"/>
    <w:rsid w:val="008E0012"/>
    <w:rsid w:val="008F325C"/>
    <w:rsid w:val="008F73F4"/>
    <w:rsid w:val="009004CE"/>
    <w:rsid w:val="009049DD"/>
    <w:rsid w:val="00910F90"/>
    <w:rsid w:val="009205AB"/>
    <w:rsid w:val="009234D1"/>
    <w:rsid w:val="00925AAD"/>
    <w:rsid w:val="00927A70"/>
    <w:rsid w:val="00951F16"/>
    <w:rsid w:val="00992684"/>
    <w:rsid w:val="009A4B6C"/>
    <w:rsid w:val="009C3768"/>
    <w:rsid w:val="009D5034"/>
    <w:rsid w:val="009E350C"/>
    <w:rsid w:val="009E5953"/>
    <w:rsid w:val="00A06FF3"/>
    <w:rsid w:val="00A239B8"/>
    <w:rsid w:val="00A364BE"/>
    <w:rsid w:val="00A62002"/>
    <w:rsid w:val="00A6293C"/>
    <w:rsid w:val="00A75654"/>
    <w:rsid w:val="00A84BA8"/>
    <w:rsid w:val="00AA4374"/>
    <w:rsid w:val="00AB294A"/>
    <w:rsid w:val="00AB376B"/>
    <w:rsid w:val="00AD3451"/>
    <w:rsid w:val="00AE5031"/>
    <w:rsid w:val="00B35B5E"/>
    <w:rsid w:val="00B4458C"/>
    <w:rsid w:val="00B47E12"/>
    <w:rsid w:val="00B53994"/>
    <w:rsid w:val="00B57D96"/>
    <w:rsid w:val="00B66C92"/>
    <w:rsid w:val="00B764C0"/>
    <w:rsid w:val="00BD6686"/>
    <w:rsid w:val="00BF70ED"/>
    <w:rsid w:val="00C01C3A"/>
    <w:rsid w:val="00C13B58"/>
    <w:rsid w:val="00C623CE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202C3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6352A"/>
    <w:rsid w:val="00F67BB8"/>
    <w:rsid w:val="00F760E3"/>
    <w:rsid w:val="00FC502F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6352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emf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Props1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1</Pages>
  <Words>1014</Words>
  <Characters>578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ommunication Lab Submission: Group 03</vt:lpstr>
    </vt:vector>
  </TitlesOfParts>
  <Company/>
  <LinksUpToDate>false</LinksUpToDate>
  <CharactersWithSpaces>6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Group 03</dc:title>
  <dc:subject/>
  <dc:creator>Mohaimen-Bin-Noor</dc:creator>
  <cp:keywords/>
  <dc:description/>
  <cp:lastModifiedBy>SHEIKH TALHA JUBAYER RAHMAN</cp:lastModifiedBy>
  <cp:revision>33</cp:revision>
  <cp:lastPrinted>2022-04-25T00:05:00Z</cp:lastPrinted>
  <dcterms:created xsi:type="dcterms:W3CDTF">2021-04-13T04:59:00Z</dcterms:created>
  <dcterms:modified xsi:type="dcterms:W3CDTF">2022-04-25T00:06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